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497dca82-65e8-4474-8654-af55969f1bac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a38ae4d4-640e-4c70-8ae7-91e7aac7f7a5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c075d385-1b4e-4606-8d06-2339c4c8db2e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4Z</dcterms:created>
  <dcterms:modified xsi:type="dcterms:W3CDTF">2023-09-08T1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